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URL]</w:t>
      </w:r>
    </w:p>
    <w:bookmarkEnd w:id="20"/>
    <w:p>
      <w:pPr>
        <w:pStyle w:val="BodyText"/>
      </w:pPr>
      <w:r>
        <w:t xml:space="preserve">Dear [Hiring Manager's Name or "Hiring Committee"],</w:t>
      </w:r>
    </w:p>
    <w:p>
      <w:pPr>
        <w:pStyle w:val="BodyText"/>
      </w:pPr>
      <w:r>
        <w:t xml:space="preserve">I am writing to express my enthusiastic interest in the Curriculum Developer position at [Organization Name], located in Canada Vancouver. As a passionate educator and innovative curriculum designer with over [X years] of experience, I am eager to contribute my expertise to support the development of high-quality, equitable, and culturally responsive educational programs that align with Canada’s evolving educational landscape. The opportunity to work within the dynamic education sector of Canada Vancouver excites me deeply, as it offers a unique platform to shape learning experiences that reflect the region’s diverse communities and academic standards.</w:t>
      </w:r>
    </w:p>
    <w:p>
      <w:pPr>
        <w:pStyle w:val="BodyText"/>
      </w:pPr>
      <w:r>
        <w:t xml:space="preserve">Throughout my career, I have dedicated myself to creating curricula that not only meet provincial and national educational benchmarks but also foster critical thinking, creativity, and inclusivity. My work has spanned K-12 settings, post-secondary institutions, and professional development programs, where I have collaborated with educators, administrators, and stakeholders to design frameworks that prioritize student-centered learning. In Canada Vancouver’s context—home to a vibrant multicultural population and a growing emphasis on Indigenous reconciliation and sustainability—I am particularly committed to ensuring that curricula reflect the values of equity, diversity, and innovation that define the region.</w:t>
      </w:r>
    </w:p>
    <w:p>
      <w:pPr>
        <w:pStyle w:val="BodyText"/>
      </w:pPr>
      <w:r>
        <w:t xml:space="preserve">As a Curriculum Developer in Canada Vancouver, I understand the importance of aligning educational content with the British Columbia Ministry of Education’s Learning Standards and other provincial guidelines. My experience includes developing interdisciplinary units, integrating technology-enhanced learning tools, and designing assessment strategies that support both formative and summative evaluation. For instance, while working at [Previous Organization], I led a project to revamp the science curriculum for Grades 7–10, incorporating Indigenous perspectives and environmental stewardship themes. This initiative not only enhanced student engagement but also received recognition for its holistic approach to learning.</w:t>
      </w:r>
    </w:p>
    <w:p>
      <w:pPr>
        <w:pStyle w:val="BodyText"/>
      </w:pPr>
      <w:r>
        <w:t xml:space="preserve">What sets me apart as a Curriculum Developer is my ability to blend pedagogical theory with practical application. I am well-versed in backward design, differentiated instruction, and competency-based education models, which I have applied to create adaptable curricula that cater to diverse learner needs. In Canada Vancouver’s context, where there is a strong focus on inclusive education and student wellness, I have prioritized the development of resources that address social-emotional learning (SEL) and mental health awareness. For example, I co-designed a professional development workshop for teachers on integrating SEL into core subjects, which was adopted by multiple school districts in the region.</w:t>
      </w:r>
    </w:p>
    <w:p>
      <w:pPr>
        <w:pStyle w:val="BodyText"/>
      </w:pPr>
      <w:r>
        <w:t xml:space="preserve">Moreover, my work as a Curriculum Developer has been deeply influenced by the collaborative spirit of Canada Vancouver’s education community. I have regularly participated in local and provincial forums, where educators share best practices and advocate for systemic improvements. This experience has reinforced my belief that curriculum development is not a solitary endeavor but a collective effort to empower learners and educators alike. I am particularly drawn to [Organization Name]’s mission to [mention specific mission or value from the job posting], as it resonates with my own commitment to fostering lifelong learning and academic excellence.</w:t>
      </w:r>
    </w:p>
    <w:p>
      <w:pPr>
        <w:pStyle w:val="BodyText"/>
      </w:pPr>
      <w:r>
        <w:t xml:space="preserve">I am also keenly aware of the unique challenges and opportunities facing educators in Canada Vancouver today. The region’s rapid growth, technological advancements, and emphasis on Indigenous education present exciting avenues for innovation. As a Curriculum Developer, I aim to contribute to initiatives that address these trends while ensuring that all students have access to equitable learning opportunities. My background in program evaluation and data-driven decision-making has equipped me to assess the effectiveness of curricular changes and make evidence-based recommendations for continuous improvement.</w:t>
      </w:r>
    </w:p>
    <w:p>
      <w:pPr>
        <w:pStyle w:val="BodyText"/>
      </w:pPr>
      <w:r>
        <w:t xml:space="preserve">What excites me most about the Curriculum Developer role at [Organization Name] is the chance to work alongside a team of dedicated professionals who share a vision for transformative education. I am confident that my skills in curriculum design, stakeholder collaboration, and educational leadership align with the needs of your organization. I would welcome the opportunity to discuss how my experience and passion for education can contribute to your goals in Canada Vancouver.</w:t>
      </w:r>
    </w:p>
    <w:p>
      <w:pPr>
        <w:pStyle w:val="BodyText"/>
      </w:pPr>
      <w:r>
        <w:t xml:space="preserve">Thank you for considering my application. I look forward to the possibility of contributing to [Organization Name]’s mission and supporting the next generation of learners in Canada Vancouver. Please feel free to contact me at [Phone Number] or [Email Address] at your convenienc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5-01T12:46:41Z</dcterms:created>
  <dcterms:modified xsi:type="dcterms:W3CDTF">2026-05-01T12:46:41Z</dcterms:modified>
</cp:coreProperties>
</file>

<file path=docProps/custom.xml><?xml version="1.0" encoding="utf-8"?>
<Properties xmlns="http://schemas.openxmlformats.org/officeDocument/2006/custom-properties" xmlns:vt="http://schemas.openxmlformats.org/officeDocument/2006/docPropsVTypes"/>
</file>